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Rome,</w:t>
      </w:r>
      <w:r>
        <w:t xml:space="preserve"> </w:t>
      </w:r>
      <w:r>
        <w:t xml:space="preserve">Italy</w:t>
      </w:r>
    </w:p>
    <w:bookmarkStart w:id="20" w:name="X402ceb3c14cf080ba7995b4e1171e860bb5c36c"/>
    <w:p>
      <w:pPr>
        <w:pStyle w:val="Heading1"/>
      </w:pPr>
      <w:r>
        <w:t xml:space="preserve">INTERNATIONAL INTERNSHIP APPLICATION LETTER</w:t>
      </w:r>
    </w:p>
    <w:p>
      <w:pPr>
        <w:pStyle w:val="FirstParagraph"/>
      </w:pPr>
      <w:r>
        <w:rPr>
          <w:bCs/>
          <w:b/>
        </w:rPr>
        <w:t xml:space="preserve">For the Esteemed Professor at a Prestigious Institution in Rome, Italy</w:t>
      </w:r>
    </w:p>
    <w:bookmarkEnd w:id="20"/>
    <w:p>
      <w:pPr>
        <w:pStyle w:val="BodyText"/>
      </w:pPr>
      <w:r>
        <w:t xml:space="preserve">[Your Full Name]</w:t>
      </w:r>
      <w:r>
        <w:br/>
      </w:r>
      <w:r>
        <w:t xml:space="preserve">[Your University/Institution]</w:t>
      </w:r>
      <w:r>
        <w:br/>
      </w:r>
      <w:r>
        <w:t xml:space="preserve">[City, Country]</w:t>
      </w:r>
      <w:r>
        <w:br/>
      </w:r>
      <w:r>
        <w:t xml:space="preserve">[Email Address] | [Phone Number] | [LinkedIn/Portfolio URL]</w:t>
      </w:r>
    </w:p>
    <w:p>
      <w:pPr>
        <w:pStyle w:val="BodyText"/>
      </w:pPr>
      <w:r>
        <w:t xml:space="preserve">Dear Professor [],</w:t>
      </w:r>
    </w:p>
    <w:p>
      <w:pPr>
        <w:pStyle w:val="BodyText"/>
      </w:pPr>
      <w:r>
        <w:t xml:space="preserve">It is with profound enthusiasm and deep respect for academic excellence that I submit this Internship Application Letter seeking a research internship opportunity within your esteemed department at [University Name, e.g., Sapienza University of Rome] in the vibrant heart of Italy, Rome. My dedication to advancing knowledge in [Your Field, e.g., Sustainable Urban Development and Mediterranean Archaeology] aligns seamlessly with your groundbreaking contributions to the field, particularly your recent work on [Mention Specific Project/Paper Title]. This letter embodies my earnest commitment to contributing meaningfully within Rome's unparalleled academic ecosystem—a city where historical scholarship and contemporary innovation converge in a way found nowhere else on Earth.</w:t>
      </w:r>
    </w:p>
    <w:p>
      <w:pPr>
        <w:pStyle w:val="BodyText"/>
      </w:pPr>
      <w:r>
        <w:t xml:space="preserve">The choice of Italy Rome as the cornerstone of my professional development is not merely geographical; it is a deliberate embrace of an intellectual tradition spanning millennia. Rome, as the cradle of Western civilization and home to institutions like Sapienza University (founded in 1303), offers an irreplaceable context for rigorous scholarship. I have long admired how academia in Italy integrates profound historical awareness with cutting-edge research—a philosophy that resonates deeply with my own approach. My previous academic work at [Your University] focused on [Briefly Describe Relevant Project], which required navigating complex archival materials and fieldwork methodologies; this experience, while valuable, lacked the authentic Italian context I now seek to immerse myself in through direct engagement within Rome’s scholarly community. An internship under your mentorship would provide the essential bridge between theoretical knowledge and applied research within Italy's unique academic landscape.</w:t>
      </w:r>
    </w:p>
    <w:p>
      <w:pPr>
        <w:pStyle w:val="BodyText"/>
      </w:pPr>
      <w:r>
        <w:t xml:space="preserve">Your recent publication, "</w:t>
      </w:r>
      <w:r>
        <w:rPr>
          <w:iCs/>
          <w:i/>
        </w:rPr>
        <w:t xml:space="preserve">[Mention Specific Title]</w:t>
      </w:r>
      <w:r>
        <w:t xml:space="preserve">" (Journal of Mediterranean Studies, 2023), directly inspired my academic trajectory. Your analysis of [Specific Concept/Method] not only expanded my understanding but also crystallized my desire to explore the intersection of [Your Interest Area] within the specific socio-cultural fabric of Rome. I am particularly eager to contribute to your ongoing project concerning [Mention Specific Project Aspect, e.g., "the impact of climate change on ancient urban infrastructure in Latium"]. Having already begun preliminary research using GIS mapping techniques at my home institution, I am confident in my ability to rapidly integrate into your team and support data analysis, literature reviews, or fieldwork coordination—all while learning from the nuanced methodologies inherent to Italian academic practice. I understand that a successful internship in Italy Rome requires more than technical skills; it demands cultural sensitivity and an appreciation for the collaborative spirit of Italian academia.</w:t>
      </w:r>
    </w:p>
    <w:p>
      <w:pPr>
        <w:pStyle w:val="BodyText"/>
      </w:pPr>
      <w:r>
        <w:t xml:space="preserve">My preparation extends beyond academic readiness. Fluent in English and proficient in intermediate Italian (B1 level, with ongoing study at [Language School/Institution]), I am actively working to achieve fluency necessary for full integration into Rome's research environment. I have familiarized myself with the city’s specific academic protocols: understanding the importance of formal salutations (Professor), respecting the rhythm of Italian scholarly life, and appreciating how institutions like yours balance centuries-old traditions with modern research demands. Furthermore, my time spent as an [Previous Relevant Experience] at [Organization] honed my ability to work effectively within structured academic hierarchies while contributing innovative ideas—a skill critical for thriving in a Rome-based internship under your guidance.</w:t>
      </w:r>
    </w:p>
    <w:p>
      <w:pPr>
        <w:pStyle w:val="BodyText"/>
      </w:pPr>
      <w:r>
        <w:t xml:space="preserve">I am keenly aware that an Internship Application Letter serves not only as an introduction but as a testament to one’s alignment with the host institution’s values and vision. In the context of Italy Rome, this means demonstrating both intellectual rigor and respect for the city’s legacy. My application reflects this dual commitment: my academic background provides the foundation, while my proactive efforts to engage with Roman culture (through courses on Italian history, participation in virtual seminars hosted by Roma institutions) signal a genuine desire to become a contributing member of your department’s community. I am not merely seeking an internship location; I am seeking a transformative intellectual home within Italy’s most historically significant city.</w:t>
      </w:r>
    </w:p>
    <w:p>
      <w:pPr>
        <w:pStyle w:val="BodyText"/>
      </w:pPr>
      <w:r>
        <w:t xml:space="preserve">The unique environment of Rome, with its layered history visible in every piazza and library, offers a living laboratory for the kind of interdisciplinary work you champion. Being physically present amidst the ruins of the Forum Romanum while studying modern urban sustainability, or discussing Renaissance architecture during a seminar at your university—this is the immersive context I seek. An internship under your mentorship would provide access to resources only available in this specific setting: [Mention Specific Resource, e.g., "the Sapienza Archaeological Archive," "collaboration with the National Roman Museum"]. This is precisely why Rome, Italy, must be the location for my professional growth.</w:t>
      </w:r>
    </w:p>
    <w:p>
      <w:pPr>
        <w:pStyle w:val="BodyText"/>
      </w:pPr>
      <w:r>
        <w:t xml:space="preserve">I am prepared to commit fully to this opportunity. I am willing to adjust my schedule to align with Italian academic conventions and would welcome the chance to discuss how my skills in [List 2-3 Key Skills] could support your department’s objectives during a formal interview at your convenience. My resume, attached for detailed review, provides further evidence of my qualifications and dedication.</w:t>
      </w:r>
    </w:p>
    <w:p>
      <w:pPr>
        <w:pStyle w:val="BodyText"/>
      </w:pPr>
      <w:r>
        <w:t xml:space="preserve">Thank you for considering this Internship Application Letter and for the vital role you play in shaping scholarly futures within Italy Rome. I am deeply honored by the possibility of contributing to your research team and learning from one of the most respected minds in our field. I eagerly await the opportunity to discuss how my background, enthusiasm, and commitment to excellence align with your department’s goals. The prospect of being part of Rome's enduring intellectual tradition is not just an academic pursuit for me—it is a profound personal aspiration.</w:t>
      </w:r>
    </w:p>
    <w:p>
      <w:pPr>
        <w:pStyle w:val="BodyText"/>
      </w:pPr>
      <w:r>
        <w:t xml:space="preserve">Sincerely,</w:t>
      </w:r>
      <w:r>
        <w:br/>
      </w:r>
      <w:r>
        <w:br/>
      </w:r>
      <w:r>
        <w:t xml:space="preserve">[Your Full Name]</w:t>
      </w:r>
      <w:r>
        <w:br/>
      </w:r>
      <w:r>
        <w:t xml:space="preserve">[Your Student ID/Program,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Rome, Italy</dc:title>
  <dc:creator/>
  <dc:language>en</dc:language>
  <cp:keywords/>
  <dcterms:created xsi:type="dcterms:W3CDTF">2026-07-19T23:15:25Z</dcterms:created>
  <dcterms:modified xsi:type="dcterms:W3CDTF">2026-07-19T23:15:25Z</dcterms:modified>
</cp:coreProperties>
</file>

<file path=docProps/custom.xml><?xml version="1.0" encoding="utf-8"?>
<Properties xmlns="http://schemas.openxmlformats.org/officeDocument/2006/custom-properties" xmlns:vt="http://schemas.openxmlformats.org/officeDocument/2006/docPropsVTypes"/>
</file>